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64E49" w14:textId="04796515" w:rsidR="00917AEF" w:rsidRDefault="00917AEF" w:rsidP="00B178DC">
      <w:pPr>
        <w:jc w:val="center"/>
        <w:rPr>
          <w:rFonts w:ascii="Times New Roman" w:hAnsi="Times New Roman" w:cs="Times New Roman"/>
          <w:b/>
          <w:bCs/>
          <w:sz w:val="24"/>
          <w:szCs w:val="24"/>
        </w:rPr>
      </w:pPr>
      <w:r>
        <w:rPr>
          <w:rFonts w:ascii="Times New Roman" w:hAnsi="Times New Roman" w:cs="Times New Roman"/>
          <w:b/>
          <w:bCs/>
          <w:sz w:val="24"/>
          <w:szCs w:val="24"/>
        </w:rPr>
        <w:t>Design Decision</w:t>
      </w:r>
    </w:p>
    <w:p w14:paraId="5F717D57" w14:textId="40277965" w:rsidR="00917AEF" w:rsidRDefault="00917AEF" w:rsidP="00A71E5C">
      <w:pPr>
        <w:jc w:val="center"/>
        <w:rPr>
          <w:rFonts w:ascii="Times New Roman" w:hAnsi="Times New Roman" w:cs="Times New Roman"/>
          <w:b/>
          <w:bCs/>
          <w:sz w:val="24"/>
          <w:szCs w:val="24"/>
        </w:rPr>
      </w:pPr>
      <w:r>
        <w:rPr>
          <w:rFonts w:ascii="Times New Roman" w:hAnsi="Times New Roman" w:cs="Times New Roman"/>
          <w:b/>
          <w:bCs/>
          <w:sz w:val="24"/>
          <w:szCs w:val="24"/>
        </w:rPr>
        <w:t>Ron Causey</w:t>
      </w:r>
    </w:p>
    <w:p w14:paraId="4568FC52" w14:textId="4EA814B7" w:rsidR="00B178DC" w:rsidRDefault="00B178DC" w:rsidP="00A71E5C">
      <w:pPr>
        <w:jc w:val="center"/>
        <w:rPr>
          <w:rFonts w:ascii="Times New Roman" w:hAnsi="Times New Roman" w:cs="Times New Roman"/>
          <w:b/>
          <w:bCs/>
          <w:sz w:val="24"/>
          <w:szCs w:val="24"/>
        </w:rPr>
      </w:pPr>
      <w:r>
        <w:rPr>
          <w:rFonts w:ascii="Times New Roman" w:hAnsi="Times New Roman" w:cs="Times New Roman"/>
          <w:b/>
          <w:bCs/>
          <w:sz w:val="24"/>
          <w:szCs w:val="24"/>
        </w:rPr>
        <w:t>CS-330</w:t>
      </w:r>
    </w:p>
    <w:p w14:paraId="50A4D8E3" w14:textId="39337749" w:rsidR="00917AEF" w:rsidRPr="00B178DC" w:rsidRDefault="00917AEF" w:rsidP="00917AEF">
      <w:pPr>
        <w:rPr>
          <w:rFonts w:ascii="Times New Roman" w:hAnsi="Times New Roman" w:cs="Times New Roman"/>
          <w:sz w:val="24"/>
          <w:szCs w:val="24"/>
        </w:rPr>
      </w:pPr>
      <w:r>
        <w:rPr>
          <w:rFonts w:ascii="Times New Roman" w:hAnsi="Times New Roman" w:cs="Times New Roman"/>
          <w:sz w:val="24"/>
          <w:szCs w:val="24"/>
        </w:rPr>
        <w:tab/>
      </w:r>
      <w:r w:rsidRPr="00B178DC">
        <w:rPr>
          <w:rFonts w:ascii="Times New Roman" w:hAnsi="Times New Roman" w:cs="Times New Roman"/>
          <w:sz w:val="24"/>
          <w:szCs w:val="24"/>
        </w:rPr>
        <w:t>For my project I chose to work with a few items that I had around the house. Those objects were a small watermelon ball that my dogs play with, a silver Hershey Kiss left over from Halloween, a can of energy drink which can always be found on my desk as it fuels my late-night coding sessions, and a phone. The reason that I chose these objects was that they were items that I could easily interact with and really investigate as I created them. OpenGL was something completely new to me so I wanted to keep things simple enough that this project would be doable but challenging enough to push my skills. Each object happened to be a different shape as well which helped me get acquainted with creating various types of objects.</w:t>
      </w:r>
    </w:p>
    <w:p w14:paraId="0673FEB2" w14:textId="0C9C62F4" w:rsidR="00917AEF" w:rsidRPr="00B178DC" w:rsidRDefault="00917AEF" w:rsidP="00917AEF">
      <w:pPr>
        <w:rPr>
          <w:rFonts w:ascii="Times New Roman" w:hAnsi="Times New Roman" w:cs="Times New Roman"/>
          <w:sz w:val="24"/>
          <w:szCs w:val="24"/>
        </w:rPr>
      </w:pPr>
      <w:r w:rsidRPr="00B178DC">
        <w:rPr>
          <w:rFonts w:ascii="Times New Roman" w:hAnsi="Times New Roman" w:cs="Times New Roman"/>
          <w:sz w:val="24"/>
          <w:szCs w:val="24"/>
        </w:rPr>
        <w:tab/>
      </w:r>
      <w:proofErr w:type="gramStart"/>
      <w:r w:rsidRPr="00B178DC">
        <w:rPr>
          <w:rFonts w:ascii="Times New Roman" w:hAnsi="Times New Roman" w:cs="Times New Roman"/>
          <w:sz w:val="24"/>
          <w:szCs w:val="24"/>
        </w:rPr>
        <w:t>In order for</w:t>
      </w:r>
      <w:proofErr w:type="gramEnd"/>
      <w:r w:rsidRPr="00B178DC">
        <w:rPr>
          <w:rFonts w:ascii="Times New Roman" w:hAnsi="Times New Roman" w:cs="Times New Roman"/>
          <w:sz w:val="24"/>
          <w:szCs w:val="24"/>
        </w:rPr>
        <w:t xml:space="preserve"> myself and any users of my program to really take in the work that was done we of course needed to implement camera controls. What good is it to have a world with 3D objects if you can’t look around them. So, I included the option to use the WASD keys on the keyboard to move left, right, forward, and backward with Q and E being added in to go up and down. Adding to those keyboard controls I set the keys O and P to </w:t>
      </w:r>
      <w:r w:rsidR="002E2EAB" w:rsidRPr="00B178DC">
        <w:rPr>
          <w:rFonts w:ascii="Times New Roman" w:hAnsi="Times New Roman" w:cs="Times New Roman"/>
          <w:sz w:val="24"/>
          <w:szCs w:val="24"/>
        </w:rPr>
        <w:t>toggle orthographic projection on and off. The mouse also plays a part in the controls by allowing you to move the camera to look all around and even use the scroll wheel to zoom in and really admire the hard work.</w:t>
      </w:r>
    </w:p>
    <w:p w14:paraId="668CDCC4" w14:textId="4F4FD1F6" w:rsidR="002E2EAB" w:rsidRDefault="002E2EAB" w:rsidP="00917AEF">
      <w:pPr>
        <w:rPr>
          <w:rFonts w:ascii="Times New Roman" w:hAnsi="Times New Roman" w:cs="Times New Roman"/>
          <w:sz w:val="24"/>
          <w:szCs w:val="24"/>
        </w:rPr>
      </w:pPr>
      <w:r w:rsidRPr="00B178DC">
        <w:rPr>
          <w:rFonts w:ascii="Times New Roman" w:hAnsi="Times New Roman" w:cs="Times New Roman"/>
          <w:sz w:val="24"/>
          <w:szCs w:val="24"/>
        </w:rPr>
        <w:tab/>
        <w:t>One way that I managed to keep my program easy to follow was by ensuring that I was commenting often but also keeping it necessary to avoid clutter. A good example is my comments in the render method which has each object clearly marked to show where the code for it starts and where the code for it ends.</w:t>
      </w:r>
      <w:r w:rsidR="00B178DC">
        <w:rPr>
          <w:rFonts w:ascii="Times New Roman" w:hAnsi="Times New Roman" w:cs="Times New Roman"/>
          <w:sz w:val="24"/>
          <w:szCs w:val="24"/>
        </w:rPr>
        <w:t xml:space="preserve"> Good comments are a real godsend when it comes to </w:t>
      </w:r>
      <w:r w:rsidR="00B178DC">
        <w:rPr>
          <w:rFonts w:ascii="Times New Roman" w:hAnsi="Times New Roman" w:cs="Times New Roman"/>
          <w:sz w:val="24"/>
          <w:szCs w:val="24"/>
        </w:rPr>
        <w:lastRenderedPageBreak/>
        <w:t xml:space="preserve">working with this many lines of code, so I felt that it was </w:t>
      </w:r>
      <w:proofErr w:type="gramStart"/>
      <w:r w:rsidR="00B178DC">
        <w:rPr>
          <w:rFonts w:ascii="Times New Roman" w:hAnsi="Times New Roman" w:cs="Times New Roman"/>
          <w:sz w:val="24"/>
          <w:szCs w:val="24"/>
        </w:rPr>
        <w:t>absolutely crucial</w:t>
      </w:r>
      <w:proofErr w:type="gramEnd"/>
      <w:r w:rsidR="00B178DC">
        <w:rPr>
          <w:rFonts w:ascii="Times New Roman" w:hAnsi="Times New Roman" w:cs="Times New Roman"/>
          <w:sz w:val="24"/>
          <w:szCs w:val="24"/>
        </w:rPr>
        <w:t xml:space="preserve"> to focus on this. I also had functions that would either create or destroy shaders, meshes, and textures. We want to make sure that our programs aren’t cluttered or using more resources than they should be so this was an attempt to help mitigate that.</w:t>
      </w:r>
    </w:p>
    <w:p w14:paraId="4436BB5C" w14:textId="42D3F031" w:rsidR="00B178DC" w:rsidRPr="00B178DC" w:rsidRDefault="00B178DC" w:rsidP="00917AEF">
      <w:pPr>
        <w:rPr>
          <w:rFonts w:ascii="Times New Roman" w:hAnsi="Times New Roman" w:cs="Times New Roman"/>
          <w:sz w:val="24"/>
          <w:szCs w:val="24"/>
        </w:rPr>
      </w:pPr>
      <w:r>
        <w:rPr>
          <w:rFonts w:ascii="Times New Roman" w:hAnsi="Times New Roman" w:cs="Times New Roman"/>
          <w:sz w:val="24"/>
          <w:szCs w:val="24"/>
        </w:rPr>
        <w:tab/>
        <w:t xml:space="preserve">A few things that I wanted to reflect on was creating the lighting for the scene </w:t>
      </w:r>
      <w:r w:rsidR="003B49FD">
        <w:rPr>
          <w:rFonts w:ascii="Times New Roman" w:hAnsi="Times New Roman" w:cs="Times New Roman"/>
          <w:sz w:val="24"/>
          <w:szCs w:val="24"/>
        </w:rPr>
        <w:t>and</w:t>
      </w:r>
      <w:r>
        <w:rPr>
          <w:rFonts w:ascii="Times New Roman" w:hAnsi="Times New Roman" w:cs="Times New Roman"/>
          <w:sz w:val="24"/>
          <w:szCs w:val="24"/>
        </w:rPr>
        <w:t xml:space="preserve"> the creation of the Hershey Kiss. I struggled quite a bit with the lighting because no matter what I was doing it would not accept the </w:t>
      </w:r>
      <w:proofErr w:type="spellStart"/>
      <w:r>
        <w:rPr>
          <w:rFonts w:ascii="Times New Roman" w:hAnsi="Times New Roman" w:cs="Times New Roman"/>
          <w:sz w:val="24"/>
          <w:szCs w:val="24"/>
        </w:rPr>
        <w:t>phong</w:t>
      </w:r>
      <w:proofErr w:type="spellEnd"/>
      <w:r>
        <w:rPr>
          <w:rFonts w:ascii="Times New Roman" w:hAnsi="Times New Roman" w:cs="Times New Roman"/>
          <w:sz w:val="24"/>
          <w:szCs w:val="24"/>
        </w:rPr>
        <w:t xml:space="preserve"> calculation. I was spending about 30-40 hours a week over the past few weeks on this project on top of doing two full time jobs, another class, and working on closing on a house so this was very draining. That said, seeing the Hershey Kiss that I created was such an amazing feeling because it came out better than I could have imagined. While the other items like the watermelon ball were nice to see, there was just something very satisfying about seeing the Kiss come to life. Maybe because that was my first complex object, so it is like my baby. While I’m sad that I may not come out with the grade that I had hoped for </w:t>
      </w:r>
      <w:r w:rsidR="003B49FD">
        <w:rPr>
          <w:rFonts w:ascii="Times New Roman" w:hAnsi="Times New Roman" w:cs="Times New Roman"/>
          <w:sz w:val="24"/>
          <w:szCs w:val="24"/>
        </w:rPr>
        <w:t xml:space="preserve">I am so proud to see how well I did after so many long, sleepless nights. I would </w:t>
      </w:r>
      <w:proofErr w:type="gramStart"/>
      <w:r w:rsidR="003B49FD">
        <w:rPr>
          <w:rFonts w:ascii="Times New Roman" w:hAnsi="Times New Roman" w:cs="Times New Roman"/>
          <w:sz w:val="24"/>
          <w:szCs w:val="24"/>
        </w:rPr>
        <w:t>actually like</w:t>
      </w:r>
      <w:proofErr w:type="gramEnd"/>
      <w:r w:rsidR="003B49FD">
        <w:rPr>
          <w:rFonts w:ascii="Times New Roman" w:hAnsi="Times New Roman" w:cs="Times New Roman"/>
          <w:sz w:val="24"/>
          <w:szCs w:val="24"/>
        </w:rPr>
        <w:t xml:space="preserve"> to work on this in my spare time some more to really see how I can make this project pop.</w:t>
      </w:r>
    </w:p>
    <w:sectPr w:rsidR="00B178DC" w:rsidRPr="00B17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sDQ2MDcxMze1NDdR0lEKTi0uzszPAykwrAUA6+vZISwAAAA="/>
  </w:docVars>
  <w:rsids>
    <w:rsidRoot w:val="00A71E5C"/>
    <w:rsid w:val="002E2EAB"/>
    <w:rsid w:val="003B49FD"/>
    <w:rsid w:val="003B597F"/>
    <w:rsid w:val="004205F5"/>
    <w:rsid w:val="00917AEF"/>
    <w:rsid w:val="00A71E5C"/>
    <w:rsid w:val="00B178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FA099"/>
  <w15:chartTrackingRefBased/>
  <w15:docId w15:val="{3455A3F5-1226-412A-92BD-210417534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 Causey</dc:creator>
  <cp:keywords/>
  <dc:description/>
  <cp:lastModifiedBy>Ron Causey</cp:lastModifiedBy>
  <cp:revision>1</cp:revision>
  <dcterms:created xsi:type="dcterms:W3CDTF">2022-12-12T03:28:00Z</dcterms:created>
  <dcterms:modified xsi:type="dcterms:W3CDTF">2022-12-12T04:11:00Z</dcterms:modified>
</cp:coreProperties>
</file>